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A10E8C" w14:textId="151E2362" w:rsidR="00FF5363" w:rsidRDefault="00930989" w:rsidP="00FF5363">
      <w:pPr>
        <w:pStyle w:val="Heading1"/>
        <w:rPr>
          <w:rFonts w:ascii="Lato" w:hAnsi="Lato"/>
        </w:rPr>
      </w:pPr>
      <w:r>
        <w:rPr>
          <w:rFonts w:ascii="Lato" w:hAnsi="Lato"/>
        </w:rPr>
        <w:t xml:space="preserve">Lesson </w:t>
      </w:r>
      <w:r w:rsidR="0046017B">
        <w:rPr>
          <w:rFonts w:ascii="Lato" w:hAnsi="Lato"/>
        </w:rPr>
        <w:t>4</w:t>
      </w:r>
      <w:r>
        <w:rPr>
          <w:rFonts w:ascii="Lato" w:hAnsi="Lato"/>
        </w:rPr>
        <w:t xml:space="preserve"> - O</w:t>
      </w:r>
      <w:r w:rsidR="0022099F">
        <w:rPr>
          <w:rFonts w:ascii="Lato" w:hAnsi="Lato"/>
        </w:rPr>
        <w:t>utputs</w:t>
      </w:r>
      <w:r w:rsidR="00D93F76">
        <w:rPr>
          <w:rFonts w:ascii="Lato" w:hAnsi="Lato"/>
        </w:rPr>
        <w:t xml:space="preserve"> </w:t>
      </w:r>
    </w:p>
    <w:tbl>
      <w:tblPr>
        <w:tblStyle w:val="TableGrid"/>
        <w:tblW w:w="0" w:type="auto"/>
        <w:tblBorders>
          <w:top w:val="single" w:sz="4" w:space="0" w:color="00B0F0"/>
          <w:left w:val="single" w:sz="4" w:space="0" w:color="00B0F0"/>
          <w:bottom w:val="single" w:sz="4" w:space="0" w:color="00B0F0"/>
          <w:right w:val="single" w:sz="4" w:space="0" w:color="00B0F0"/>
          <w:insideH w:val="single" w:sz="4" w:space="0" w:color="00B0F0"/>
          <w:insideV w:val="single" w:sz="4" w:space="0" w:color="00B0F0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0162B6" w14:paraId="7D429B51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B060575" w14:textId="7AD00C1B" w:rsidR="000162B6" w:rsidRDefault="00930989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The Big Picture – Why Is This Relevant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10C3B0F" w14:textId="41872294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ing </w:t>
            </w:r>
            <w:r w:rsidR="00930989">
              <w:rPr>
                <w:rFonts w:ascii="Lato" w:hAnsi="Lato"/>
              </w:rPr>
              <w:t>O</w:t>
            </w:r>
            <w:r>
              <w:rPr>
                <w:rFonts w:ascii="Lato" w:hAnsi="Lato"/>
              </w:rPr>
              <w:t>bjectives</w:t>
            </w:r>
          </w:p>
        </w:tc>
      </w:tr>
      <w:tr w:rsidR="000162B6" w14:paraId="6B1D9E5F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3F29262" w14:textId="450BED7E" w:rsidR="00DC606C" w:rsidRPr="00DC606C" w:rsidRDefault="00407D67" w:rsidP="00DC606C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Understanding the key </w:t>
            </w:r>
            <w:r w:rsidR="0022099F">
              <w:rPr>
                <w:rFonts w:ascii="Lato" w:hAnsi="Lato"/>
              </w:rPr>
              <w:t>outputs</w:t>
            </w:r>
            <w:r>
              <w:rPr>
                <w:rFonts w:ascii="Lato" w:hAnsi="Lato"/>
              </w:rPr>
              <w:t xml:space="preserve"> in relation </w:t>
            </w:r>
            <w:r w:rsidR="00E862EB">
              <w:rPr>
                <w:rFonts w:ascii="Lato" w:hAnsi="Lato"/>
              </w:rPr>
              <w:t>to</w:t>
            </w:r>
            <w:r>
              <w:rPr>
                <w:rFonts w:ascii="Lato" w:hAnsi="Lato"/>
              </w:rPr>
              <w:t xml:space="preserve"> the </w:t>
            </w:r>
            <w:proofErr w:type="spellStart"/>
            <w:r>
              <w:rPr>
                <w:rFonts w:ascii="Lato" w:hAnsi="Lato"/>
              </w:rPr>
              <w:t>Bit:</w:t>
            </w:r>
            <w:r w:rsidR="00930989">
              <w:rPr>
                <w:rFonts w:ascii="Lato" w:hAnsi="Lato"/>
              </w:rPr>
              <w:t>B</w:t>
            </w:r>
            <w:r>
              <w:rPr>
                <w:rFonts w:ascii="Lato" w:hAnsi="Lato"/>
              </w:rPr>
              <w:t>ot</w:t>
            </w:r>
            <w:proofErr w:type="spellEnd"/>
            <w:r>
              <w:rPr>
                <w:rFonts w:ascii="Lato" w:hAnsi="Lato"/>
              </w:rPr>
              <w:t xml:space="preserve"> and </w:t>
            </w:r>
            <w:proofErr w:type="spellStart"/>
            <w:r w:rsidR="00930989">
              <w:rPr>
                <w:rFonts w:ascii="Lato" w:hAnsi="Lato"/>
              </w:rPr>
              <w:t>m</w:t>
            </w:r>
            <w:r>
              <w:rPr>
                <w:rFonts w:ascii="Lato" w:hAnsi="Lato"/>
              </w:rPr>
              <w:t>icro:bit</w:t>
            </w:r>
            <w:proofErr w:type="spellEnd"/>
            <w:r w:rsidR="00DC606C">
              <w:rPr>
                <w:rFonts w:ascii="Lato" w:hAnsi="Lato"/>
              </w:rPr>
              <w:t xml:space="preserve"> and how these can be utilised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04B0CDB9" w14:textId="193A87D0" w:rsidR="00DC606C" w:rsidRPr="00DC606C" w:rsidRDefault="00930989" w:rsidP="00DC606C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Create code</w:t>
            </w:r>
            <w:r w:rsidR="00DC606C" w:rsidRPr="00DC606C">
              <w:rPr>
                <w:rFonts w:ascii="Lato" w:hAnsi="Lato"/>
              </w:rPr>
              <w:t xml:space="preserve"> to flash the LEDs and control the colour being displayed</w:t>
            </w:r>
          </w:p>
          <w:p w14:paraId="0DD0EADB" w14:textId="31CA48FF" w:rsidR="00DC606C" w:rsidRPr="00DC606C" w:rsidRDefault="00930989" w:rsidP="00DC606C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</w:t>
            </w:r>
            <w:r w:rsidR="00DC606C" w:rsidRPr="00DC606C">
              <w:rPr>
                <w:rFonts w:ascii="Lato" w:hAnsi="Lato"/>
              </w:rPr>
              <w:t>dentify the motor changes needed for specific angles</w:t>
            </w:r>
          </w:p>
          <w:p w14:paraId="22CE9353" w14:textId="450D7EE7" w:rsidR="00DC606C" w:rsidRPr="00DC606C" w:rsidRDefault="00930989" w:rsidP="00DC606C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Create code</w:t>
            </w:r>
            <w:r w:rsidR="00DC606C" w:rsidRPr="00DC606C">
              <w:rPr>
                <w:rFonts w:ascii="Lato" w:hAnsi="Lato"/>
              </w:rPr>
              <w:t xml:space="preserve"> to enable and disable the buzzer</w:t>
            </w:r>
          </w:p>
          <w:p w14:paraId="2D6A892F" w14:textId="625C297F" w:rsidR="000162B6" w:rsidRPr="0022099F" w:rsidRDefault="000162B6" w:rsidP="00DC606C">
            <w:pPr>
              <w:pStyle w:val="ListParagraph"/>
              <w:rPr>
                <w:rFonts w:ascii="Lato" w:hAnsi="Lato"/>
              </w:rPr>
            </w:pPr>
          </w:p>
        </w:tc>
      </w:tr>
      <w:tr w:rsidR="000162B6" w14:paraId="22761DF2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A519B98" w14:textId="19276845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gagement – How </w:t>
            </w:r>
            <w:r w:rsidR="00930989">
              <w:rPr>
                <w:rFonts w:ascii="Lato" w:hAnsi="Lato"/>
              </w:rPr>
              <w:t xml:space="preserve">Can </w:t>
            </w:r>
            <w:r>
              <w:rPr>
                <w:rFonts w:ascii="Lato" w:hAnsi="Lato"/>
              </w:rPr>
              <w:t xml:space="preserve">I </w:t>
            </w:r>
            <w:r w:rsidR="00930989">
              <w:rPr>
                <w:rFonts w:ascii="Lato" w:hAnsi="Lato"/>
              </w:rPr>
              <w:t>Engage Learners</w:t>
            </w:r>
            <w:r>
              <w:rPr>
                <w:rFonts w:ascii="Lato" w:hAnsi="Lato"/>
              </w:rPr>
              <w:t>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7CB0470" w14:textId="14CDFAB0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ssessment for </w:t>
            </w:r>
            <w:r w:rsidR="00930989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 xml:space="preserve">earning </w:t>
            </w:r>
          </w:p>
        </w:tc>
      </w:tr>
      <w:tr w:rsidR="000162B6" w14:paraId="30865CBB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563EDB7" w14:textId="72B1656E" w:rsidR="00CF3AB2" w:rsidRDefault="00FA7BB5" w:rsidP="00CF3AB2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sure </w:t>
            </w:r>
            <w:r w:rsidR="00C50CD0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get practical</w:t>
            </w:r>
            <w:r w:rsidR="00930989">
              <w:rPr>
                <w:rFonts w:ascii="Lato" w:hAnsi="Lato"/>
              </w:rPr>
              <w:t xml:space="preserve"> and</w:t>
            </w:r>
            <w:r>
              <w:rPr>
                <w:rFonts w:ascii="Lato" w:hAnsi="Lato"/>
              </w:rPr>
              <w:t xml:space="preserve"> hands on with </w:t>
            </w:r>
            <w:r w:rsidR="0022099F">
              <w:rPr>
                <w:rFonts w:ascii="Lato" w:hAnsi="Lato"/>
              </w:rPr>
              <w:t>using the outputs</w:t>
            </w:r>
          </w:p>
          <w:p w14:paraId="6FDD284F" w14:textId="7CC90287" w:rsidR="00FA7BB5" w:rsidRDefault="00FA7BB5" w:rsidP="00CF3AB2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et </w:t>
            </w:r>
            <w:r w:rsidR="00C50CD0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 xml:space="preserve">s thinking about how these </w:t>
            </w:r>
            <w:r w:rsidR="0022099F">
              <w:rPr>
                <w:rFonts w:ascii="Lato" w:hAnsi="Lato"/>
              </w:rPr>
              <w:t>outputs</w:t>
            </w:r>
            <w:r>
              <w:rPr>
                <w:rFonts w:ascii="Lato" w:hAnsi="Lato"/>
              </w:rPr>
              <w:t xml:space="preserve"> can be used.</w:t>
            </w:r>
            <w:r w:rsidR="00C50CD0">
              <w:rPr>
                <w:rFonts w:ascii="Lato" w:hAnsi="Lato"/>
              </w:rPr>
              <w:t xml:space="preserve"> </w:t>
            </w:r>
            <w:r>
              <w:rPr>
                <w:rFonts w:ascii="Lato" w:hAnsi="Lato"/>
              </w:rPr>
              <w:t>The pro</w:t>
            </w:r>
            <w:r w:rsidR="00930989">
              <w:rPr>
                <w:rFonts w:ascii="Lato" w:hAnsi="Lato"/>
              </w:rPr>
              <w:t>s</w:t>
            </w:r>
            <w:r>
              <w:rPr>
                <w:rFonts w:ascii="Lato" w:hAnsi="Lato"/>
              </w:rPr>
              <w:t xml:space="preserve"> and con</w:t>
            </w:r>
            <w:r w:rsidR="00930989">
              <w:rPr>
                <w:rFonts w:ascii="Lato" w:hAnsi="Lato"/>
              </w:rPr>
              <w:t>s</w:t>
            </w:r>
            <w:r>
              <w:rPr>
                <w:rFonts w:ascii="Lato" w:hAnsi="Lato"/>
              </w:rPr>
              <w:t xml:space="preserve"> of </w:t>
            </w:r>
            <w:r w:rsidR="0022099F">
              <w:rPr>
                <w:rFonts w:ascii="Lato" w:hAnsi="Lato"/>
              </w:rPr>
              <w:t>e</w:t>
            </w:r>
            <w:r>
              <w:rPr>
                <w:rFonts w:ascii="Lato" w:hAnsi="Lato"/>
              </w:rPr>
              <w:t>ach type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2604D72" w14:textId="3645D8D2" w:rsidR="000162B6" w:rsidRDefault="000162B6" w:rsidP="00D06C11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pected </w:t>
            </w:r>
            <w:r w:rsidR="00930989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7CE4150" w14:textId="6A03513F" w:rsidR="000162B6" w:rsidRPr="00C50CD0" w:rsidRDefault="00C50CD0" w:rsidP="00C50CD0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 xml:space="preserve">Learners </w:t>
            </w:r>
            <w:r w:rsidR="00D26DB1" w:rsidRPr="00C50CD0">
              <w:rPr>
                <w:rFonts w:ascii="Lato" w:hAnsi="Lato"/>
                <w:bCs/>
              </w:rPr>
              <w:t>drive the motor forward and backward</w:t>
            </w:r>
          </w:p>
          <w:p w14:paraId="04459CD0" w14:textId="29DBA2DA" w:rsidR="00D26DB1" w:rsidRDefault="00C50CD0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 xml:space="preserve">Learners </w:t>
            </w:r>
            <w:r w:rsidR="00D26DB1">
              <w:rPr>
                <w:rFonts w:ascii="Lato" w:hAnsi="Lato"/>
                <w:bCs/>
              </w:rPr>
              <w:t>rotate LEDs</w:t>
            </w:r>
          </w:p>
          <w:p w14:paraId="67F77AB2" w14:textId="06C760DD" w:rsidR="00D26DB1" w:rsidRPr="00CF3AB2" w:rsidRDefault="00C50CD0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Learners</w:t>
            </w:r>
            <w:r w:rsidR="00D26DB1">
              <w:rPr>
                <w:rFonts w:ascii="Lato" w:hAnsi="Lato"/>
                <w:bCs/>
              </w:rPr>
              <w:t xml:space="preserve"> enable and disable the buzzer</w:t>
            </w:r>
          </w:p>
          <w:p w14:paraId="3EE8AC80" w14:textId="6580A26F" w:rsidR="000162B6" w:rsidRPr="00C50CD0" w:rsidRDefault="000162B6" w:rsidP="00C50CD0">
            <w:pPr>
              <w:rPr>
                <w:rFonts w:ascii="Lato" w:hAnsi="Lato"/>
                <w:bCs/>
                <w:highlight w:val="yellow"/>
              </w:rPr>
            </w:pPr>
            <w:r>
              <w:rPr>
                <w:rFonts w:ascii="Lato" w:hAnsi="Lato"/>
                <w:b/>
                <w:bCs/>
              </w:rPr>
              <w:t xml:space="preserve">Good </w:t>
            </w:r>
            <w:r w:rsidR="00930989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6E488AE2" w14:textId="4DE674CD" w:rsidR="00C50CD0" w:rsidRDefault="00C50CD0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Learners turn using a spin of the wheels</w:t>
            </w:r>
          </w:p>
          <w:p w14:paraId="75626D33" w14:textId="6911C6FE" w:rsidR="00D26DB1" w:rsidRPr="00CF3AB2" w:rsidRDefault="00C50CD0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Learners</w:t>
            </w:r>
            <w:r w:rsidR="00D26DB1">
              <w:rPr>
                <w:rFonts w:ascii="Lato" w:hAnsi="Lato"/>
                <w:bCs/>
              </w:rPr>
              <w:t xml:space="preserve"> move LEDs in a set sequence</w:t>
            </w:r>
          </w:p>
          <w:p w14:paraId="5DC555B7" w14:textId="1517D50D" w:rsidR="000162B6" w:rsidRDefault="000162B6" w:rsidP="00D06C11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ceptional </w:t>
            </w:r>
            <w:r w:rsidR="00930989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2B817164" w14:textId="7CBC80E0" w:rsidR="000162B6" w:rsidRDefault="00C50CD0" w:rsidP="000162B6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ers make </w:t>
            </w:r>
            <w:proofErr w:type="spellStart"/>
            <w:r>
              <w:rPr>
                <w:rFonts w:ascii="Lato" w:hAnsi="Lato"/>
              </w:rPr>
              <w:t>Bit:Bot</w:t>
            </w:r>
            <w:proofErr w:type="spellEnd"/>
            <w:r w:rsidR="00D26DB1">
              <w:rPr>
                <w:rFonts w:ascii="Lato" w:hAnsi="Lato"/>
              </w:rPr>
              <w:t xml:space="preserve"> follow a path such as square or triangle</w:t>
            </w:r>
          </w:p>
          <w:p w14:paraId="31449EA1" w14:textId="0403726C" w:rsidR="00D26DB1" w:rsidRPr="00CF3AB2" w:rsidRDefault="00C50CD0" w:rsidP="000162B6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s</w:t>
            </w:r>
            <w:r w:rsidR="00D26DB1">
              <w:rPr>
                <w:rFonts w:ascii="Lato" w:hAnsi="Lato"/>
              </w:rPr>
              <w:t xml:space="preserve"> identify the practical speed limit for the LEDs to change</w:t>
            </w:r>
          </w:p>
        </w:tc>
      </w:tr>
      <w:tr w:rsidR="00714782" w14:paraId="69865DCF" w14:textId="77777777" w:rsidTr="00321EB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E9732D7" w14:textId="4583B42D" w:rsidR="00714782" w:rsidRPr="00714782" w:rsidRDefault="00714782" w:rsidP="00714782">
            <w:pPr>
              <w:pStyle w:val="Heading1"/>
              <w:rPr>
                <w:rFonts w:ascii="Lato" w:hAnsi="Lato"/>
              </w:rPr>
            </w:pPr>
            <w:r w:rsidRPr="00714782">
              <w:rPr>
                <w:rFonts w:ascii="Lato" w:hAnsi="Lato"/>
              </w:rPr>
              <w:t>Links to KS3 Programme of Study</w:t>
            </w:r>
          </w:p>
        </w:tc>
      </w:tr>
      <w:tr w:rsidR="00714782" w14:paraId="5444B399" w14:textId="77777777" w:rsidTr="00321EB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6AA7C512" w14:textId="5A7A3A57" w:rsidR="00714782" w:rsidRPr="00714782" w:rsidRDefault="00714782" w:rsidP="00714782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  <w:bCs/>
              </w:rPr>
            </w:pPr>
            <w:r w:rsidRPr="00714782">
              <w:rPr>
                <w:rFonts w:ascii="Lato" w:hAnsi="Lato"/>
                <w:bCs/>
              </w:rPr>
              <w:t>understand the hardware and software components that make up computer systems, and how they communicate with one another and with other systems</w:t>
            </w:r>
          </w:p>
          <w:p w14:paraId="24EDDD04" w14:textId="414027F1" w:rsidR="00714782" w:rsidRPr="00714782" w:rsidRDefault="00714782" w:rsidP="00714782">
            <w:pPr>
              <w:pStyle w:val="ListParagraph"/>
              <w:numPr>
                <w:ilvl w:val="0"/>
                <w:numId w:val="16"/>
              </w:numPr>
              <w:rPr>
                <w:rFonts w:ascii="Lato" w:hAnsi="Lato"/>
                <w:b/>
                <w:bCs/>
              </w:rPr>
            </w:pPr>
            <w:bookmarkStart w:id="0" w:name="_GoBack"/>
            <w:bookmarkEnd w:id="0"/>
            <w:r w:rsidRPr="00714782">
              <w:rPr>
                <w:rFonts w:ascii="Lato" w:hAnsi="Lato"/>
                <w:bCs/>
              </w:rPr>
              <w:t>use 2 or more programming languages, at least one of which is textual, to solve a variety of computational problems</w:t>
            </w:r>
          </w:p>
        </w:tc>
      </w:tr>
      <w:tr w:rsidR="000162B6" w14:paraId="7AFBB381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DA04E66" w14:textId="09117DE0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930989">
              <w:rPr>
                <w:rFonts w:ascii="Lato" w:hAnsi="Lato"/>
              </w:rPr>
              <w:t>C</w:t>
            </w:r>
            <w:r>
              <w:rPr>
                <w:rFonts w:ascii="Lato" w:hAnsi="Lato"/>
              </w:rPr>
              <w:t>oncepts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9EC5812" w14:textId="4FE49512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930989">
              <w:rPr>
                <w:rFonts w:ascii="Lato" w:hAnsi="Lato"/>
              </w:rPr>
              <w:t>W</w:t>
            </w:r>
            <w:r>
              <w:rPr>
                <w:rFonts w:ascii="Lato" w:hAnsi="Lato"/>
              </w:rPr>
              <w:t>ords</w:t>
            </w:r>
          </w:p>
        </w:tc>
      </w:tr>
      <w:tr w:rsidR="000162B6" w14:paraId="2EFF42EF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52C01E4" w14:textId="77777777" w:rsidR="00FA7BB5" w:rsidRDefault="00D26DB1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riving motors</w:t>
            </w:r>
          </w:p>
          <w:p w14:paraId="6FB8150C" w14:textId="77777777" w:rsidR="00D26DB1" w:rsidRDefault="00D26DB1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Rotating and shifting LEDs </w:t>
            </w:r>
          </w:p>
          <w:p w14:paraId="6EE9733B" w14:textId="581848D6" w:rsidR="00D26DB1" w:rsidRDefault="00D26DB1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Enable and disabling buzzers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2D7D139" w14:textId="34708281" w:rsidR="00FA7BB5" w:rsidRDefault="0022099F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Output</w:t>
            </w:r>
          </w:p>
          <w:p w14:paraId="082D1B14" w14:textId="77777777" w:rsidR="0022099F" w:rsidRDefault="0022099F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Motor</w:t>
            </w:r>
          </w:p>
          <w:p w14:paraId="57A5515D" w14:textId="45672E85" w:rsidR="00D26DB1" w:rsidRDefault="00D26DB1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Ds</w:t>
            </w:r>
          </w:p>
          <w:p w14:paraId="227089EC" w14:textId="2CBDA136" w:rsidR="009C3C70" w:rsidRDefault="009C3C70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hift</w:t>
            </w:r>
          </w:p>
          <w:p w14:paraId="01DE57D5" w14:textId="751D6146" w:rsidR="009C3C70" w:rsidRDefault="009C3C70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Rotate</w:t>
            </w:r>
          </w:p>
          <w:p w14:paraId="58EFD996" w14:textId="77777777" w:rsidR="00D26DB1" w:rsidRDefault="00D26DB1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Buzzer</w:t>
            </w:r>
          </w:p>
          <w:p w14:paraId="10307B84" w14:textId="640F98D6" w:rsidR="009C3C70" w:rsidRPr="00CF3AB2" w:rsidRDefault="009C3C70" w:rsidP="009C3C70">
            <w:pPr>
              <w:pStyle w:val="ListParagraph"/>
              <w:rPr>
                <w:rFonts w:ascii="Lato" w:hAnsi="Lato"/>
              </w:rPr>
            </w:pPr>
          </w:p>
        </w:tc>
      </w:tr>
      <w:tr w:rsidR="000162B6" w14:paraId="7173720D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B78559" w14:textId="78DC3C64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Differentiation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883557D" w14:textId="77777777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ZWAdobeF" w:hAnsi="ZWAdobeF" w:cs="ZWAdobeF"/>
                <w:color w:val="auto"/>
                <w:sz w:val="2"/>
                <w:szCs w:val="2"/>
              </w:rPr>
              <w:t>47B</w:t>
            </w:r>
            <w:r>
              <w:rPr>
                <w:rFonts w:ascii="Lato" w:hAnsi="Lato"/>
              </w:rPr>
              <w:t>Resources:</w:t>
            </w:r>
          </w:p>
        </w:tc>
      </w:tr>
      <w:tr w:rsidR="000162B6" w14:paraId="7F699993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275AEE21" w14:textId="5546E540" w:rsidR="00E352FE" w:rsidRDefault="00D26DB1" w:rsidP="000162B6">
            <w:p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 xml:space="preserve">Some </w:t>
            </w:r>
            <w:r w:rsidR="00C50CD0">
              <w:rPr>
                <w:rFonts w:ascii="Lato" w:hAnsi="Lato"/>
                <w:bCs/>
              </w:rPr>
              <w:t>Learner</w:t>
            </w:r>
            <w:r>
              <w:rPr>
                <w:rFonts w:ascii="Lato" w:hAnsi="Lato"/>
                <w:bCs/>
              </w:rPr>
              <w:t xml:space="preserve">s will find it difficult to understand why the delay is important and may find the </w:t>
            </w:r>
            <w:r w:rsidR="00930989">
              <w:rPr>
                <w:rFonts w:ascii="Lato" w:hAnsi="Lato"/>
                <w:bCs/>
              </w:rPr>
              <w:t>idea</w:t>
            </w:r>
            <w:r>
              <w:rPr>
                <w:rFonts w:ascii="Lato" w:hAnsi="Lato"/>
                <w:bCs/>
              </w:rPr>
              <w:t xml:space="preserve"> </w:t>
            </w:r>
            <w:r w:rsidR="00930989">
              <w:rPr>
                <w:rFonts w:ascii="Lato" w:hAnsi="Lato"/>
                <w:bCs/>
              </w:rPr>
              <w:t>o</w:t>
            </w:r>
            <w:r>
              <w:rPr>
                <w:rFonts w:ascii="Lato" w:hAnsi="Lato"/>
                <w:bCs/>
              </w:rPr>
              <w:t>f microseconds difficult</w:t>
            </w:r>
          </w:p>
          <w:p w14:paraId="49C7B119" w14:textId="0D66613D" w:rsidR="00EB7881" w:rsidRDefault="00C50CD0" w:rsidP="000162B6">
            <w:p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Learner</w:t>
            </w:r>
            <w:r w:rsidR="00EB7881">
              <w:rPr>
                <w:rFonts w:ascii="Lato" w:hAnsi="Lato"/>
                <w:bCs/>
              </w:rPr>
              <w:t>s will need a hands</w:t>
            </w:r>
            <w:r w:rsidR="00930989">
              <w:rPr>
                <w:rFonts w:ascii="Lato" w:hAnsi="Lato"/>
                <w:bCs/>
              </w:rPr>
              <w:t>-</w:t>
            </w:r>
            <w:r w:rsidR="00EB7881">
              <w:rPr>
                <w:rFonts w:ascii="Lato" w:hAnsi="Lato"/>
                <w:bCs/>
              </w:rPr>
              <w:t xml:space="preserve">on opportunity to get a good idea of how these </w:t>
            </w:r>
            <w:r w:rsidR="00D26DB1">
              <w:rPr>
                <w:rFonts w:ascii="Lato" w:hAnsi="Lato"/>
                <w:bCs/>
              </w:rPr>
              <w:t>outputs</w:t>
            </w:r>
            <w:r w:rsidR="00EB7881">
              <w:rPr>
                <w:rFonts w:ascii="Lato" w:hAnsi="Lato"/>
                <w:bCs/>
              </w:rPr>
              <w:t xml:space="preserve"> are working</w:t>
            </w:r>
          </w:p>
          <w:p w14:paraId="0EA80B11" w14:textId="77777777" w:rsidR="00EB7881" w:rsidRPr="00CF3AB2" w:rsidRDefault="00EB7881" w:rsidP="000162B6">
            <w:pPr>
              <w:rPr>
                <w:rFonts w:ascii="Lato" w:hAnsi="Lato"/>
                <w:bCs/>
              </w:rPr>
            </w:pPr>
          </w:p>
          <w:p w14:paraId="058C2FF1" w14:textId="1443BE5A" w:rsidR="00CF3AB2" w:rsidRDefault="00CF3AB2" w:rsidP="000162B6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6AEA8540" w14:textId="5E030EE2" w:rsidR="00C50CD0" w:rsidRDefault="00C50CD0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sson </w:t>
            </w:r>
            <w:r w:rsidR="00714782">
              <w:rPr>
                <w:rFonts w:ascii="Lato" w:hAnsi="Lato"/>
              </w:rPr>
              <w:t>4</w:t>
            </w:r>
            <w:r>
              <w:rPr>
                <w:rFonts w:ascii="Lato" w:hAnsi="Lato"/>
              </w:rPr>
              <w:t xml:space="preserve"> </w:t>
            </w:r>
            <w:proofErr w:type="spellStart"/>
            <w:r>
              <w:rPr>
                <w:rFonts w:ascii="Lato" w:hAnsi="Lato"/>
              </w:rPr>
              <w:t>ppt</w:t>
            </w:r>
            <w:proofErr w:type="spellEnd"/>
          </w:p>
          <w:p w14:paraId="6F668FFD" w14:textId="53F51B09" w:rsidR="00C50CD0" w:rsidRDefault="00714782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sson 4</w:t>
            </w:r>
            <w:r w:rsidR="00C50CD0">
              <w:rPr>
                <w:rFonts w:ascii="Lato" w:hAnsi="Lato"/>
              </w:rPr>
              <w:t xml:space="preserve"> Activity Sheet</w:t>
            </w:r>
          </w:p>
          <w:p w14:paraId="3697461C" w14:textId="0B02398D" w:rsidR="00E352FE" w:rsidRDefault="00E862EB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C</w:t>
            </w:r>
          </w:p>
          <w:p w14:paraId="72DCE6E4" w14:textId="6134A315" w:rsidR="00930989" w:rsidRDefault="00930989" w:rsidP="00E862EB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 w:rsidRPr="00930989">
              <w:rPr>
                <w:rFonts w:ascii="Lato" w:hAnsi="Lato"/>
              </w:rPr>
              <w:t xml:space="preserve">Access to </w:t>
            </w:r>
            <w:hyperlink r:id="rId7" w:history="1">
              <w:r w:rsidRPr="00930989">
                <w:rPr>
                  <w:rStyle w:val="Hyperlink"/>
                  <w:rFonts w:ascii="Lato" w:hAnsi="Lato"/>
                </w:rPr>
                <w:t>https://makecode.microbit.org</w:t>
              </w:r>
            </w:hyperlink>
          </w:p>
          <w:p w14:paraId="5A095EB4" w14:textId="463ED0CB" w:rsidR="00E862EB" w:rsidRDefault="00E862EB" w:rsidP="00E862EB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ccess to </w:t>
            </w:r>
            <w:hyperlink r:id="rId8" w:history="1">
              <w:r w:rsidR="00C747FD" w:rsidRPr="00E862EB">
                <w:rPr>
                  <w:rStyle w:val="Hyperlink"/>
                  <w:rFonts w:ascii="Lato" w:hAnsi="Lato"/>
                </w:rPr>
                <w:t>www.4tronix.co.uk/bitbot</w:t>
              </w:r>
            </w:hyperlink>
            <w:r>
              <w:rPr>
                <w:rFonts w:ascii="Lato" w:hAnsi="Lato"/>
              </w:rPr>
              <w:t xml:space="preserve"> if required</w:t>
            </w:r>
          </w:p>
          <w:p w14:paraId="70B0DCEE" w14:textId="003DC399" w:rsidR="00E862EB" w:rsidRDefault="00E862EB" w:rsidP="00E862EB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proofErr w:type="spellStart"/>
            <w:r>
              <w:rPr>
                <w:rFonts w:ascii="Lato" w:hAnsi="Lato"/>
              </w:rPr>
              <w:t>Bit:</w:t>
            </w:r>
            <w:r w:rsidR="00930989">
              <w:rPr>
                <w:rFonts w:ascii="Lato" w:hAnsi="Lato"/>
              </w:rPr>
              <w:t>B</w:t>
            </w:r>
            <w:r>
              <w:rPr>
                <w:rFonts w:ascii="Lato" w:hAnsi="Lato"/>
              </w:rPr>
              <w:t>ot</w:t>
            </w:r>
            <w:proofErr w:type="spellEnd"/>
            <w:r w:rsidRPr="00E862EB">
              <w:rPr>
                <w:rFonts w:ascii="Lato" w:hAnsi="Lato"/>
              </w:rPr>
              <w:t xml:space="preserve"> </w:t>
            </w:r>
          </w:p>
          <w:p w14:paraId="01003122" w14:textId="0EB65E10" w:rsidR="00E862EB" w:rsidRPr="00D26DB1" w:rsidRDefault="00E862EB" w:rsidP="00D26DB1">
            <w:pPr>
              <w:ind w:left="360"/>
              <w:rPr>
                <w:rFonts w:ascii="Lato" w:hAnsi="Lato"/>
              </w:rPr>
            </w:pPr>
          </w:p>
        </w:tc>
      </w:tr>
      <w:tr w:rsidR="000162B6" w14:paraId="4E7E3DC6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358D66" w14:textId="77777777" w:rsidR="000162B6" w:rsidRDefault="000162B6" w:rsidP="00D06C11">
            <w:p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esson flow </w:t>
            </w:r>
          </w:p>
        </w:tc>
      </w:tr>
      <w:tr w:rsidR="000162B6" w14:paraId="71C186CE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0601A9F" w14:textId="6E369856" w:rsidR="00E862EB" w:rsidRDefault="004C519B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Remind </w:t>
            </w:r>
            <w:r w:rsidR="00C50CD0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how to a</w:t>
            </w:r>
            <w:r w:rsidR="0022099F">
              <w:rPr>
                <w:rFonts w:ascii="Lato" w:hAnsi="Lato"/>
              </w:rPr>
              <w:t xml:space="preserve">dd the </w:t>
            </w:r>
            <w:proofErr w:type="spellStart"/>
            <w:r w:rsidR="00930989">
              <w:rPr>
                <w:rFonts w:ascii="Lato" w:hAnsi="Lato"/>
              </w:rPr>
              <w:t>B</w:t>
            </w:r>
            <w:r w:rsidR="009C3C70">
              <w:rPr>
                <w:rFonts w:ascii="Lato" w:hAnsi="Lato"/>
              </w:rPr>
              <w:t>it:</w:t>
            </w:r>
            <w:r w:rsidR="00930989">
              <w:rPr>
                <w:rFonts w:ascii="Lato" w:hAnsi="Lato"/>
              </w:rPr>
              <w:t>B</w:t>
            </w:r>
            <w:r w:rsidR="009C3C70">
              <w:rPr>
                <w:rFonts w:ascii="Lato" w:hAnsi="Lato"/>
              </w:rPr>
              <w:t>ot</w:t>
            </w:r>
            <w:proofErr w:type="spellEnd"/>
            <w:r w:rsidR="009C3C70">
              <w:rPr>
                <w:rFonts w:ascii="Lato" w:hAnsi="Lato"/>
              </w:rPr>
              <w:t xml:space="preserve"> </w:t>
            </w:r>
            <w:r w:rsidR="0022099F">
              <w:rPr>
                <w:rFonts w:ascii="Lato" w:hAnsi="Lato"/>
              </w:rPr>
              <w:t>extension</w:t>
            </w:r>
          </w:p>
          <w:p w14:paraId="06D2F0AF" w14:textId="060E270D" w:rsidR="0022099F" w:rsidRDefault="0022099F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lastRenderedPageBreak/>
              <w:t xml:space="preserve">Discuss how the motors are working – the concept of </w:t>
            </w:r>
            <w:r w:rsidR="00930989" w:rsidRPr="00930989">
              <w:rPr>
                <w:rFonts w:ascii="Lato" w:hAnsi="Lato"/>
                <w:b/>
                <w:bCs/>
                <w:i/>
                <w:iCs/>
              </w:rPr>
              <w:t>D</w:t>
            </w:r>
            <w:r w:rsidRPr="00930989">
              <w:rPr>
                <w:rFonts w:ascii="Lato" w:hAnsi="Lato"/>
                <w:b/>
                <w:bCs/>
                <w:i/>
                <w:iCs/>
              </w:rPr>
              <w:t>rive</w:t>
            </w:r>
            <w:r>
              <w:rPr>
                <w:rFonts w:ascii="Lato" w:hAnsi="Lato"/>
              </w:rPr>
              <w:t xml:space="preserve"> and </w:t>
            </w:r>
            <w:r w:rsidR="00930989" w:rsidRPr="00930989">
              <w:rPr>
                <w:rFonts w:ascii="Lato" w:hAnsi="Lato"/>
                <w:b/>
                <w:bCs/>
                <w:i/>
                <w:iCs/>
              </w:rPr>
              <w:t>S</w:t>
            </w:r>
            <w:r w:rsidRPr="00930989">
              <w:rPr>
                <w:rFonts w:ascii="Lato" w:hAnsi="Lato"/>
                <w:b/>
                <w:bCs/>
                <w:i/>
                <w:iCs/>
              </w:rPr>
              <w:t>pin</w:t>
            </w:r>
            <w:r>
              <w:rPr>
                <w:rFonts w:ascii="Lato" w:hAnsi="Lato"/>
              </w:rPr>
              <w:t xml:space="preserve"> blocks</w:t>
            </w:r>
            <w:r w:rsidR="009C3C70">
              <w:rPr>
                <w:rFonts w:ascii="Lato" w:hAnsi="Lato"/>
              </w:rPr>
              <w:t xml:space="preserve"> – explain to </w:t>
            </w:r>
            <w:r w:rsidR="00C50CD0">
              <w:rPr>
                <w:rFonts w:ascii="Lato" w:hAnsi="Lato"/>
              </w:rPr>
              <w:t>Learner</w:t>
            </w:r>
            <w:r w:rsidR="009C3C70">
              <w:rPr>
                <w:rFonts w:ascii="Lato" w:hAnsi="Lato"/>
              </w:rPr>
              <w:t xml:space="preserve">s that there is no specific </w:t>
            </w:r>
            <w:r w:rsidR="00930989">
              <w:rPr>
                <w:rFonts w:ascii="Lato" w:hAnsi="Lato"/>
              </w:rPr>
              <w:t>‘</w:t>
            </w:r>
            <w:r w:rsidR="009C3C70">
              <w:rPr>
                <w:rFonts w:ascii="Lato" w:hAnsi="Lato"/>
              </w:rPr>
              <w:t>turn x degrees</w:t>
            </w:r>
            <w:r w:rsidR="00930989">
              <w:rPr>
                <w:rFonts w:ascii="Lato" w:hAnsi="Lato"/>
              </w:rPr>
              <w:t>’ command.</w:t>
            </w:r>
            <w:r w:rsidR="009C3C70">
              <w:rPr>
                <w:rFonts w:ascii="Lato" w:hAnsi="Lato"/>
              </w:rPr>
              <w:t xml:space="preserve"> </w:t>
            </w:r>
            <w:r w:rsidR="00930989">
              <w:rPr>
                <w:rFonts w:ascii="Lato" w:hAnsi="Lato"/>
              </w:rPr>
              <w:t>T</w:t>
            </w:r>
            <w:r w:rsidR="009C3C70">
              <w:rPr>
                <w:rFonts w:ascii="Lato" w:hAnsi="Lato"/>
              </w:rPr>
              <w:t>hey will need to figure this out but utilising different power and direction</w:t>
            </w:r>
            <w:r w:rsidR="00930989">
              <w:rPr>
                <w:rFonts w:ascii="Lato" w:hAnsi="Lato"/>
              </w:rPr>
              <w:t xml:space="preserve"> commands</w:t>
            </w:r>
            <w:r w:rsidR="009C3C70">
              <w:rPr>
                <w:rFonts w:ascii="Lato" w:hAnsi="Lato"/>
              </w:rPr>
              <w:t xml:space="preserve"> to the different wheels</w:t>
            </w:r>
          </w:p>
          <w:p w14:paraId="446C36EF" w14:textId="67A7D212" w:rsidR="00FA7BB5" w:rsidRDefault="00D26DB1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emo the use of motors</w:t>
            </w:r>
            <w:r w:rsidR="009C3C70">
              <w:rPr>
                <w:rFonts w:ascii="Lato" w:hAnsi="Lato"/>
              </w:rPr>
              <w:t xml:space="preserve"> – get </w:t>
            </w:r>
            <w:r w:rsidR="00C50CD0">
              <w:rPr>
                <w:rFonts w:ascii="Lato" w:hAnsi="Lato"/>
              </w:rPr>
              <w:t>Learner</w:t>
            </w:r>
            <w:r w:rsidR="009C3C70">
              <w:rPr>
                <w:rFonts w:ascii="Lato" w:hAnsi="Lato"/>
              </w:rPr>
              <w:t>s to try the motors on different surfaces and see how this changes the way they work.</w:t>
            </w:r>
          </w:p>
          <w:p w14:paraId="7C451DE2" w14:textId="6FFFFE1A" w:rsidR="00D26DB1" w:rsidRDefault="00D26DB1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emo the use of LEDS</w:t>
            </w:r>
            <w:r w:rsidR="00930989">
              <w:rPr>
                <w:rFonts w:ascii="Lato" w:hAnsi="Lato"/>
              </w:rPr>
              <w:t>.</w:t>
            </w:r>
            <w:r w:rsidR="009C3C70">
              <w:rPr>
                <w:rFonts w:ascii="Lato" w:hAnsi="Lato"/>
              </w:rPr>
              <w:t xml:space="preserve"> </w:t>
            </w:r>
            <w:r w:rsidR="00930989">
              <w:rPr>
                <w:rFonts w:ascii="Lato" w:hAnsi="Lato"/>
              </w:rPr>
              <w:t>E</w:t>
            </w:r>
            <w:r w:rsidR="009C3C70">
              <w:rPr>
                <w:rFonts w:ascii="Lato" w:hAnsi="Lato"/>
              </w:rPr>
              <w:t>xplain the difference between shift (move along one) and rotate (go back to the beginning once you reach the last one)</w:t>
            </w:r>
          </w:p>
          <w:p w14:paraId="19BA3DB9" w14:textId="7AE7500D" w:rsidR="00D26DB1" w:rsidRDefault="00B37D24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emo the use of the bu</w:t>
            </w:r>
            <w:r w:rsidR="009C3C70">
              <w:rPr>
                <w:rFonts w:ascii="Lato" w:hAnsi="Lato"/>
              </w:rPr>
              <w:t>zz</w:t>
            </w:r>
            <w:r>
              <w:rPr>
                <w:rFonts w:ascii="Lato" w:hAnsi="Lato"/>
              </w:rPr>
              <w:t>er</w:t>
            </w:r>
            <w:r w:rsidR="00930989">
              <w:rPr>
                <w:rFonts w:ascii="Lato" w:hAnsi="Lato"/>
              </w:rPr>
              <w:t>.</w:t>
            </w:r>
            <w:r w:rsidR="009C3C70">
              <w:rPr>
                <w:rFonts w:ascii="Lato" w:hAnsi="Lato"/>
              </w:rPr>
              <w:t xml:space="preserve"> </w:t>
            </w:r>
            <w:r w:rsidR="00930989">
              <w:rPr>
                <w:rFonts w:ascii="Lato" w:hAnsi="Lato"/>
              </w:rPr>
              <w:t>E</w:t>
            </w:r>
            <w:r w:rsidR="009C3C70">
              <w:rPr>
                <w:rFonts w:ascii="Lato" w:hAnsi="Lato"/>
              </w:rPr>
              <w:t>xplain how they will need to use a combination of on, off and delay to control the buzzer</w:t>
            </w:r>
          </w:p>
          <w:p w14:paraId="70D8B9BD" w14:textId="0070888C" w:rsidR="009C3C70" w:rsidRDefault="009C3C70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ive the </w:t>
            </w:r>
            <w:r w:rsidR="00C50CD0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 xml:space="preserve"> the </w:t>
            </w:r>
            <w:r w:rsidR="00C50CD0">
              <w:rPr>
                <w:rFonts w:ascii="Lato" w:hAnsi="Lato"/>
              </w:rPr>
              <w:t>Activity S</w:t>
            </w:r>
            <w:r>
              <w:rPr>
                <w:rFonts w:ascii="Lato" w:hAnsi="Lato"/>
              </w:rPr>
              <w:t>heet and get them to complete the tasks</w:t>
            </w:r>
          </w:p>
          <w:p w14:paraId="28B63950" w14:textId="0FD7FC11" w:rsidR="009C3C70" w:rsidRPr="00E352FE" w:rsidRDefault="009C3C70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courage </w:t>
            </w:r>
            <w:r w:rsidR="00C50CD0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 xml:space="preserve">s to experiment and attempt the </w:t>
            </w:r>
            <w:r w:rsidR="00C50CD0">
              <w:rPr>
                <w:rFonts w:ascii="Lato" w:hAnsi="Lato"/>
              </w:rPr>
              <w:t>S</w:t>
            </w:r>
            <w:r>
              <w:rPr>
                <w:rFonts w:ascii="Lato" w:hAnsi="Lato"/>
              </w:rPr>
              <w:t xml:space="preserve">tretch </w:t>
            </w:r>
            <w:r w:rsidR="00C50CD0">
              <w:rPr>
                <w:rFonts w:ascii="Lato" w:hAnsi="Lato"/>
              </w:rPr>
              <w:t>T</w:t>
            </w:r>
            <w:r>
              <w:rPr>
                <w:rFonts w:ascii="Lato" w:hAnsi="Lato"/>
              </w:rPr>
              <w:t>asks</w:t>
            </w:r>
          </w:p>
        </w:tc>
      </w:tr>
      <w:tr w:rsidR="000162B6" w14:paraId="24B9CFD5" w14:textId="77777777" w:rsidTr="00D06C11">
        <w:trPr>
          <w:trHeight w:val="143"/>
        </w:trPr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85D7763" w14:textId="77777777" w:rsidR="000162B6" w:rsidRDefault="000162B6" w:rsidP="00D06C11">
            <w:pPr>
              <w:rPr>
                <w:rFonts w:ascii="Lato" w:hAnsi="Lato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lastRenderedPageBreak/>
              <w:t>Making</w:t>
            </w:r>
          </w:p>
        </w:tc>
      </w:tr>
      <w:tr w:rsidR="00930989" w14:paraId="07E05613" w14:textId="77777777" w:rsidTr="00D06C11">
        <w:trPr>
          <w:trHeight w:val="143"/>
        </w:trPr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7B65B511" w14:textId="3CCBBB8B" w:rsidR="00930989" w:rsidRPr="00C50CD0" w:rsidRDefault="00930989" w:rsidP="00930989">
            <w:pPr>
              <w:ind w:left="720"/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 w:rsidRPr="00C50CD0">
              <w:rPr>
                <w:rFonts w:ascii="Lato" w:hAnsi="Lato"/>
              </w:rPr>
              <w:t>No making activities in this lesson.</w:t>
            </w:r>
          </w:p>
        </w:tc>
      </w:tr>
    </w:tbl>
    <w:p w14:paraId="1300AEBE" w14:textId="2A04BF43" w:rsidR="00923F20" w:rsidRPr="000E633D" w:rsidRDefault="00923F20" w:rsidP="000E633D"/>
    <w:sectPr w:rsidR="00923F20" w:rsidRPr="000E633D" w:rsidSect="006B36F6">
      <w:headerReference w:type="default" r:id="rId9"/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79FD79" w14:textId="77777777" w:rsidR="003A0178" w:rsidRDefault="003A0178" w:rsidP="006B36F6">
      <w:pPr>
        <w:spacing w:after="0" w:line="240" w:lineRule="auto"/>
      </w:pPr>
      <w:r>
        <w:separator/>
      </w:r>
    </w:p>
  </w:endnote>
  <w:endnote w:type="continuationSeparator" w:id="0">
    <w:p w14:paraId="282B6FB5" w14:textId="77777777" w:rsidR="003A0178" w:rsidRDefault="003A0178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altName w:val="Calibri"/>
    <w:charset w:val="00"/>
    <w:family w:val="swiss"/>
    <w:pitch w:val="variable"/>
    <w:sig w:usb0="00000001" w:usb1="5000ECFF" w:usb2="00000021" w:usb3="00000000" w:csb0="0000019F" w:csb1="00000000"/>
  </w:font>
  <w:font w:name="ZWAdobeF">
    <w:altName w:val="Times New Roman"/>
    <w:charset w:val="00"/>
    <w:family w:val="auto"/>
    <w:pitch w:val="variable"/>
    <w:sig w:usb0="00000000" w:usb1="00000000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3792491E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1478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FD5BE0" w14:textId="77777777" w:rsidR="003A0178" w:rsidRDefault="003A0178" w:rsidP="006B36F6">
      <w:pPr>
        <w:spacing w:after="0" w:line="240" w:lineRule="auto"/>
      </w:pPr>
      <w:r>
        <w:separator/>
      </w:r>
    </w:p>
  </w:footnote>
  <w:footnote w:type="continuationSeparator" w:id="0">
    <w:p w14:paraId="47DEB076" w14:textId="77777777" w:rsidR="003A0178" w:rsidRDefault="003A0178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E96DBA" w14:textId="3650ADA3" w:rsidR="006B36F6" w:rsidRDefault="00F1388C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25CEA"/>
    <w:multiLevelType w:val="hybridMultilevel"/>
    <w:tmpl w:val="55EE16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563B3D"/>
    <w:multiLevelType w:val="hybridMultilevel"/>
    <w:tmpl w:val="A6A698D8"/>
    <w:lvl w:ilvl="0" w:tplc="08982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lang w:val="en-GB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524741"/>
    <w:multiLevelType w:val="hybridMultilevel"/>
    <w:tmpl w:val="A3BAC862"/>
    <w:lvl w:ilvl="0" w:tplc="0914C3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A68B2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376EB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32888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D0FC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434F9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254AE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D22AF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4EA3C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747DFD"/>
    <w:multiLevelType w:val="hybridMultilevel"/>
    <w:tmpl w:val="4D6A4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052023"/>
    <w:multiLevelType w:val="hybridMultilevel"/>
    <w:tmpl w:val="225446CE"/>
    <w:lvl w:ilvl="0" w:tplc="C0724E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6E6CA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7C648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4E8F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AC24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B4D0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9CB4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9305E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154AE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582A1C76"/>
    <w:multiLevelType w:val="hybridMultilevel"/>
    <w:tmpl w:val="140461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C5043F"/>
    <w:multiLevelType w:val="hybridMultilevel"/>
    <w:tmpl w:val="FC1447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9E0180"/>
    <w:multiLevelType w:val="hybridMultilevel"/>
    <w:tmpl w:val="7F520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D7149C"/>
    <w:multiLevelType w:val="hybridMultilevel"/>
    <w:tmpl w:val="DF5E9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5"/>
  </w:num>
  <w:num w:numId="3">
    <w:abstractNumId w:val="2"/>
  </w:num>
  <w:num w:numId="4">
    <w:abstractNumId w:val="5"/>
  </w:num>
  <w:num w:numId="5">
    <w:abstractNumId w:val="4"/>
  </w:num>
  <w:num w:numId="6">
    <w:abstractNumId w:val="6"/>
  </w:num>
  <w:num w:numId="7">
    <w:abstractNumId w:val="7"/>
  </w:num>
  <w:num w:numId="8">
    <w:abstractNumId w:val="1"/>
  </w:num>
  <w:num w:numId="9">
    <w:abstractNumId w:val="8"/>
  </w:num>
  <w:num w:numId="10">
    <w:abstractNumId w:val="12"/>
  </w:num>
  <w:num w:numId="11">
    <w:abstractNumId w:val="11"/>
  </w:num>
  <w:num w:numId="12">
    <w:abstractNumId w:val="13"/>
  </w:num>
  <w:num w:numId="13">
    <w:abstractNumId w:val="9"/>
  </w:num>
  <w:num w:numId="14">
    <w:abstractNumId w:val="3"/>
  </w:num>
  <w:num w:numId="15">
    <w:abstractNumId w:val="10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AyJzIxNjcwNDEyUdpeDU4uLM/DyQAsNaADQO9qksAAAA"/>
  </w:docVars>
  <w:rsids>
    <w:rsidRoot w:val="00D0274F"/>
    <w:rsid w:val="00010B91"/>
    <w:rsid w:val="000162B6"/>
    <w:rsid w:val="000751A3"/>
    <w:rsid w:val="0008457D"/>
    <w:rsid w:val="000C6E37"/>
    <w:rsid w:val="000E633D"/>
    <w:rsid w:val="001D3E62"/>
    <w:rsid w:val="0022099F"/>
    <w:rsid w:val="002C21F9"/>
    <w:rsid w:val="002C77FD"/>
    <w:rsid w:val="002E70C3"/>
    <w:rsid w:val="002F79FF"/>
    <w:rsid w:val="00303314"/>
    <w:rsid w:val="003268D4"/>
    <w:rsid w:val="00393C71"/>
    <w:rsid w:val="003A0178"/>
    <w:rsid w:val="00407D67"/>
    <w:rsid w:val="0046017B"/>
    <w:rsid w:val="00463B37"/>
    <w:rsid w:val="004707BA"/>
    <w:rsid w:val="004C519B"/>
    <w:rsid w:val="00500BAE"/>
    <w:rsid w:val="0050517C"/>
    <w:rsid w:val="005535F1"/>
    <w:rsid w:val="0059339C"/>
    <w:rsid w:val="005E7112"/>
    <w:rsid w:val="005F5105"/>
    <w:rsid w:val="00691243"/>
    <w:rsid w:val="006B36F6"/>
    <w:rsid w:val="00714782"/>
    <w:rsid w:val="007267DC"/>
    <w:rsid w:val="0076387A"/>
    <w:rsid w:val="00780D09"/>
    <w:rsid w:val="007A5B66"/>
    <w:rsid w:val="007C1FD7"/>
    <w:rsid w:val="007E01BA"/>
    <w:rsid w:val="00822C59"/>
    <w:rsid w:val="008437B2"/>
    <w:rsid w:val="00882921"/>
    <w:rsid w:val="008927E9"/>
    <w:rsid w:val="008B0E47"/>
    <w:rsid w:val="008C6D76"/>
    <w:rsid w:val="008D6549"/>
    <w:rsid w:val="008F13CC"/>
    <w:rsid w:val="0090526F"/>
    <w:rsid w:val="00923F20"/>
    <w:rsid w:val="00930989"/>
    <w:rsid w:val="00953671"/>
    <w:rsid w:val="009C3C70"/>
    <w:rsid w:val="009C5BB8"/>
    <w:rsid w:val="009D3297"/>
    <w:rsid w:val="009E2854"/>
    <w:rsid w:val="009F1E4A"/>
    <w:rsid w:val="009F3E27"/>
    <w:rsid w:val="00A351FC"/>
    <w:rsid w:val="00A510A5"/>
    <w:rsid w:val="00A75B10"/>
    <w:rsid w:val="00AD2894"/>
    <w:rsid w:val="00B37D24"/>
    <w:rsid w:val="00B956C7"/>
    <w:rsid w:val="00BE23C5"/>
    <w:rsid w:val="00C50CD0"/>
    <w:rsid w:val="00C747FD"/>
    <w:rsid w:val="00C7544E"/>
    <w:rsid w:val="00CF3AB2"/>
    <w:rsid w:val="00D0274F"/>
    <w:rsid w:val="00D26DB1"/>
    <w:rsid w:val="00D93F76"/>
    <w:rsid w:val="00DC606C"/>
    <w:rsid w:val="00E14232"/>
    <w:rsid w:val="00E352FE"/>
    <w:rsid w:val="00E862EB"/>
    <w:rsid w:val="00EB7881"/>
    <w:rsid w:val="00ED35AF"/>
    <w:rsid w:val="00ED3A06"/>
    <w:rsid w:val="00F1388C"/>
    <w:rsid w:val="00F41341"/>
    <w:rsid w:val="00F62315"/>
    <w:rsid w:val="00F709DE"/>
    <w:rsid w:val="00F902EA"/>
    <w:rsid w:val="00FA1573"/>
    <w:rsid w:val="00FA7BB5"/>
    <w:rsid w:val="00FE35F6"/>
    <w:rsid w:val="00FF5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88265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0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75965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4tronix.co.uk/bitbo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makecode.microbit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2</Pages>
  <Words>410</Words>
  <Characters>234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Mr G Edgell</cp:lastModifiedBy>
  <cp:revision>8</cp:revision>
  <dcterms:created xsi:type="dcterms:W3CDTF">2019-01-02T12:12:00Z</dcterms:created>
  <dcterms:modified xsi:type="dcterms:W3CDTF">2019-09-08T12:17:00Z</dcterms:modified>
</cp:coreProperties>
</file>